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D</w:t>
      </w:r>
      <w:r>
        <w:t xml:space="preserve"> </w:t>
      </w:r>
      <w:r>
        <w:t xml:space="preserve">VAD</w:t>
      </w:r>
      <w:r>
        <w:t xml:space="preserve"> </w:t>
      </w:r>
      <w:r>
        <w:t xml:space="preserve">2+3)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๗</w:t>
      </w:r>
      <w:r>
        <w:t xml:space="preserve"> </w:t>
      </w:r>
      <w:r>
        <w:t xml:space="preserve">ผลเสียของการติดสารเสพติด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สวัสดีคุณครูปลายทางและนักเรียนปลายทางทุกคนค่ะยินดีต้อนรับเข้าสู่รายวิชา  และพลศึกษา ชั้นประถมศึกษาปีที่ 6 ค่ะ วันนี้เช่นเคยนะคะพบกับคุณครูปฏิญญาประจันบาน และ ครูภัทรวัดเนียมสุวรรณหรือว่าตัวเล็กค่ะ ในวันนี้นะคะเราก็จะมาสู่บทเรียนต่อเนื่องเลยค่ะหลังจากที่เราได้รู้จักกับสารเสพติดประเภทต่างๆไปแล้ว  ระบาดในหมู่วัยรุ่นนะคะรวมไปถึงสาเหตุค่ะที่เราติดสารเสพติดนานๆ วันนี้เขากลัวเล็กเสียค่ะของการติดสารเสพติด ก่อนอื่นเลยนะคะเดี๋ยวเราไปเรียนรู้จุดประสงค์การเรียนรู้ในวันนี้ก่อนค่ะโดยจุดประสงค์การเรียนรู้นะคะในข้อที่ 1 ค่ะ นักเรียนจะสามารถวิเคราะห์ผลเสียของการติดสารเสพติดได้ค่ะ นักเรียนจะสามารถหลีกเลี่ยงตนเองให้ห่างไกลจากสารเสพติด ได้ค่ะ รายได้ข้อที่ 3 นะคะนักเรียนจะเห็นประโยชน์ของการหลีกเลี่ยงสารเสพติด ซึ่งในวันนี้ครอบครัวเล็กก็มีประโยชน์ดีๆค่ะ ของผู้ที่เขาหลีกเลี่ยงสารเสพติดแล้วหรือว่าได้เลิกสารเสพติดแล้วมาให้เด็กๆดูค่ะ ต่อไปนี้ค่ะ  อันนี้ก็สุขภาพของผู้ที่เคยติดสารเสพติดนะคะ ตัวเล็กคิดว่าหลังจากเขาเลิกสารเสพติดแล้วเนี่ย สภาพระบบของเขาจะดูดีขึ้นไหมคะ คุณครูเล็กไม่แน่ใจเลยค่ะบอสว่าแต่เขาจะดูดีขึ้นไหมคะ กินข้าวหลังจากที่เขาเลิกสารเสพติดแล้วมาให้ดูกันค่ะ เริ่มที่ ทานเลยค่ะ  ขอดูหน้าตาก็สวยขึ้นเลยนะคะบอสผิวพรรณก็ดูดีขึ้นมากๆเลยล่ะค่ะ ใช่แล้วค่ะนี่ก็เป็นผ้าของผู้หญิงนะคะที่เขาเคยติดเฮโรอีนค่ะ แล้วหลังจากที่เข้าบำบัดเป็นเวลา 4 ปี หน้าตานะคะแล้วก็บุคลิกภาพของเขาโดยรวมถึงสุขภาพนะคะตอนดูดีขึ้นแบบนี้ล่ะค่ะ ต้องใช้ระยะเวลาถึง 4 ปีเลยหรอคะ บางคนก็ใช้ระยะเวลาเพียงไม่กี่เดือนเท่านั้นเลยค่ะตัวเล็กเดี๋ยวเขามาดูของคนต่อไปดีกว่าค่ะ สำหรับคนต่อมานะคะ มีค่ะเป็นสภาพนี้ค่ะที่เขาติดขบวนเล็ก  แล้วเขาต้องตัดแล้วหรือเลิกแล้วล่ะคะคุณบอส สปานวดที่เขาบำบัดแล้วหรือเลิกแล้วนะคะรอดูดีขึ้นแบบนี้เลยค่ะราคาเท่านั้นค่ะพี่เล็ก หลังจากเขาเลิกเสพยาเสพติดค่ะ ระยะเวลาเรียนไม่ต้องถึง 4ปีก็ได้ผู้หญิงคนนี้นะคะเพียง 5 เดือนเท่านั้นเลยค่ะ เรามาดูคนต่อมาเลยนะคะเด็กๆ วันนี้ค่ะ อย่าคิดว่าคนอื่นเขาจะใช้ระยะเวลาในการเลิกยาเสพติดนานไหมคะ เดี๋ยวเรามาดูหน้าตาเขาเขาหลังจากเขาเลิกยาเสพติดกันค่ะ ว้าวสวยมากๆเลยค่ะคุณครูบอสใช้แล้วค่ะสุขภาพร่างกายและผิวพรรณเขาก็ดูดีขึ้นนะคะ ผู้หญิงคนนี้นะคะนี่คือสภาพหลังจากให้เขาเลิกยาเสพติดนะคะ รับส่งปี 3 เดือนค่ะหลังจากเขาเลิกเสพเฮโรอีนค่ะ ฉันไม่เข้าใจบางครั้งมีอาการที่เลิกเสพยาเสพติดนอกจากสุขภาพกายของเราแล้วยังรวมไปถึงนะคะคิวภาพหน้าตาและบุคลิกภาพด้วย ทำให้ดูดีขึ้นด้วยค่ะ  จริงๆแล้วนะคะคุณครูเล็กคิดว่าเราเนี่ยไม่ควรจะปล่อยให้ตัวเองนี่บุคลิกหรือว่าสภาพที่ทรุดโทรมนะคะดังนั้นวิธีที่สุดก็คือหลีกเลี่ยงในการใช้สารเสพติดค่ะ ใช่แล้วล่ะค่ะเดี๋ยวมาดูคำตอบมาเลยค่ะ นี่คือภาพผู้ชายคนนี้ได้ขนาดที่เขาเสพยาเสพติดค่ะ เด็กคิดว่าหลังจากเขาเลิกเสพยาเสพติดเนี่ยดีขึ้นไหมคะ  ตัวเล็กว่าต้องดูดีขึ้นไหมคะแม่นอนแล้วค่ะคนที่ไม่เสร็จก็ต้องดูดีกว่าอยู่แล้วใช้แล้วค่ะนี่ก็คือหน้าตาของเขานะคะหลังจากที่เขาเลิกสินค้ามา 6 ปีแล้วกัน ดูสิคะดูรอเราก็เลยนะคะ เห็นแล้วนะคะว่า ยาเสพติดเนี่ยนอกจากทำให้เรานะคะเสียสุขภาพนะคะหรืออาจจะนำไปสู่การเสียชีวิตได้นะคะ ยังมีเรื่องอื่นด้วยค่ะไม่ว่าจะเป็นผิวพรรณหน้าตาบุคลิกภาพการใช้ชีวิตนะคะ สิ่งเหล่านี้นับเป็นสิ่งสำคัญเลยนะจ๊ะเข้าสังคมพบปะผู้คนต่างๆ คงเห็นแล้วนะคะว่าการเลิกสารเสพติดเนี่ยมีประโยชน์มากๆเลย คุณเล็กคะ เดี๋ยวเราไปเข้าสู่ช่วงข่าวเที่ยงวันก่อนนะคะ แล้วเดี๋ยวไปส่งข่าวกันแล้วเดี๋ยวค่อยกลับมาเล่นกันต่อค่ะเด็กๆ  สวัสดีค่ะยินดีต้อนรับเข้าสู่รายการข่าวเที่ยงวัน  ทันทุกประเด็นร้อนประเด็นรับจึงเชิญนะครับพบกับดิฉันอยากกินยาประจำบ้านค่ะ วันนี้นะคะของเราทำดีด้วยกันฟังข่าวด้วยกัน เริ่มกินข้าวได้เลยค่ะช่วงกลางวันนี้นะคะและเข้าตรวจสอบที่บ้านหลังหนึ่งค่ะ หลังจากได้รับแจ้งว่า มีหญิงสาวถูกทำร้ายร่างกายจนได้รับบาดเจ็บสาหัสค่ะ  ที่เกิดเหตุพบ อายุ 50 ปี  นั่งกอดร่างของพระยา  อายุ 59 ปีพระยานะคะได้รับความเจ็บถึงขั้นหมดสติเลยล่ะค่ะ   ผู้ก่อเหตุนะคะไม่ใช่ใครที่ไหน เขาเป็นสามีของเธอนั่นเองค่ะ   สอบสวนจากเงินมานะคะเขาว่าก่อนเกิดเหตุนะคะ เรียนบ้านพร้อมทั้งคู่สามีภรรยาตั้งวงดื่มสุราด้วยกันบริเวณหน้าบ้านค่ะ พอถึงไปสักพักนะคะ สามีค่ะเกิดอาการมึนเมา บ้านพระยาไม่ยอมกลับกันเองค่ะ ไม่ยอมกลับบ้าน ทำให้ฟังสามีเข้าใจผิดค่ะ  ห่วงภรรยาภรรยานะคะ มีความสัมพันธ์กับเพื่อนบ้านจะทำให้ สติค่ะเข้าไปชกต่อยบริเวณใบหน้าของเพื่อนบ้านค่ะแล้วก็กลับบ้านไป แล้วก็ทำร้ายกันเสียงดังเอะอะโวยวายในบ้านค่ะ เมื่อก่อนนะคะไปถึงค่ะผู้ต้องหานะคะก็ยอมรับสารภาพนะคะว่า 1 ตุลาคมตอนนี้เมาแล้วก็ขาดสติ  ทำให้เกิดการทะเลาะวิวาทกับเพื่อนบ้าน ของทั้งภรรยาค่ะ เข้าใจผิดอาญามากเกินไปแต่ว่าจะพยายามนะคะ เจ็บสาหัส เครื่องช่วยหายใจราคา  ข่าวนี้เขาค่อนข้างน่ากลัวเลยเขาสุดท้ายแล้วคนที่ทำร้ายมันไม่ใช่ใครอื่นแล้วใช่ไหมคะราคาก็เป็นทุกคนในบ้านเป็นคนรักกัน   ปาร์ตี้สังสรรค์กันเนี่ยเราสามารถทำได้นะคะแต่ว่าต้องอยู่ในขอบเขต ไปถึงนะคะอยากขึ้นไปจนขาดสติ  เป็นเหตุการณ์น่ากลัวแบบนี้ค่ะ    ประเด็นที่ 2 เลยนะคะแม่ค้ามีของมีนะคะเกิดเหตุการณ์น้ำท่วมในครอบครัวเช่นกันค่ะนะคะนะคะเขาได้รับแจ้งจากนั้นก็ค่ะ ว่านายขออายุ 32 ปีซึ่งเป็นบุตรชายของเขาเองนะคะเมายาบ้าอาละวาดทำลายข้าวของภายในบ้านค่ะ  และก็กำลังจะเผาบ้านด้วยนะคะโดยชาวบ้านและญาติพี่น้องช่วยกันดับไฟเอาไว้ได้ค่ะ เจ้าหน้าที่ไปถึงจุดเกิดเหตุนะคะ กำลังไปแล้วค่ะ 19 นาทีก็ได้ทำการจับกุมตัวไว้นะคะ รวมไปถึงตรวจค้นภายในบ้านค่ะ  ยาบ้านใครอยู่ในถุงใสนะคะจำนวน 2 ถุงด้วยกันจำนวนนะคะทั้งหมดใน 20 เม็ดนะคะ ซึ่งในขอเขาก็ได้รับสารภาพค่ะว่าเขาได้เสพยาบ้านพักก่อนเกิดเหตุเนี่ยไปแล้ว 2 เม็ดนะคะ ให้เกิดการขาดสตินั่นเอง  แปลกมากกว่านั้นค่ะนายกก็ได้เล่าว่านะคะ ผู้ชายของเขาเนี่ยก่อนหน้านี้นะคะ ไปเป็นกรรมกรก่อสร้างนะคะในกรุงเทพ ซึ้งนะคะพอได้โชคดีค่ะถูกลอตเตอรี่รางวัลที่ 1 ก็ได้รับเงินรางวัลมานะครับจำนวนทั้งหมด 6 ล้านบาทแล้วกัน บ่ได้กลับมาอยู่ที่บ้านซื้อรถซื้อข้าวของเครื่องใช้ให้กับคนภายในบ้านค่ะ  แต่ต่อมานะคะนายขอเนี่ยเขาได้หันเข้าไปสู่การเสพยาบ้าอย่างหนักค่ะ  ซึ่งเงินรางวัลนี้นะคะก็ทำให้หมดไปค่ะติดต่อมานะคะเมื่อเขาเสพยาบ้าอย่างหนักเนี่ยก็ยังมีการกินเหล้าทุกวันด้วย ถึงแม่เขานะครับครอบครัวค่ะที่เงินจำนวน 6 ล้านในสมุดด้วยระยะเวลาอันรวดเร็ว ก็เลยนำมาเก็บไว้ที่ตัวเอง แต่ว่าสุดท้ายแล้วนะคะนายของเขาก็ยังบังคับให้แม่นะคะพรเงินมาให้ค่ะ 100,000 สุดท้ายแล้วเงิน 6 ล้านบาทเหลือเพียง 200 บาทเท่านั้นค่ะ  มันก็เป็นเรื่องที่น่าเสียดายมากๆเลยนะจบข่าวนี้ พ่อมีเงินรางวัล 6 ล้านแล้ว    เขียนได้เลยนะคะบางครั้งเราอาจจะโชคดี  รับเงินรางวัลมานะคะแต่ถ้าเราใช้ไม่เป็นนะคะไม่ทำงาน ไม่ต้องคูณจำนวนเงินให้ได้มีมากขึ้น และสุดท้ายยังหันเข้าสู่การเสพยาการดื่มเหล้า เงินรางวัลที่เราได้ถูกรางวัลมาแบบนี้ก็อาจจะหมดก็ได้ค่ะ ไม่เข้าประเด็นร้อนของเราในวันนี้ก็มีเพียงเท่านี้แล้วเดี๋ยวเราไปพักโฆษณาสักครู่นะเดี๋ยวกลับมาพบกันในช่วงหน้าค่ะ แล้วหลังจากที่เราได้ไปชมข่าวกันมาแล้วนะคะ มีคำถามค่ะเด็กๆ นักเรียนนะคะรู้สึกอย่างไร หลายเหตุการณ์ที่เกิดขึ้นในข่าวคะ เด็กๆรู้สึกอย่างไรบ้างครับตามสภาพของผู้เสพยาเสพติด รวมไปถึงนะคะเหตุการณ์ที่เกิดขึ้นในเขาทั้งสองค่ะที่เราได้รับชมไปค่ะ             พูดภาษาคนเล็กรู้สึกอย่างไรบ้างครับกับสภาพของผู้เสพยาเสพติดโลกเป็นเหตุการณ์ที่เกิดขึ้นในข่าวคะ สักครู่นะคะที่คุณแม่จะให้ดูภาพของผู้ที่เสพสารเสพติดและก็เลิกแล้ว ดูข่าวเมื่อสักครู่นี้ไปพร้อมกับนักเรียนปลายทางก็รู้สึกเลยค่ะว่าการที่เราใช้สารเสพติดเป็นอันตรายแค่มีผลกระทบผลเสียกับผู้อื่นรวมถึงผลเสียกับตัวเองด้วยล่ะค่ะ ใช่แล้วล่ะค่ะเสียเหล่านี้นะคะไม่ได้เกิดขึ้นเพียงกับตัวเองเท่านั้น กับคนรอบข้างของเราคนในครอบครัวหรือคนในสังคมและประเทศชาติเลยล่ะค่ะ ในวันนี้นะคะที่เราจะมาเรียนรู้ร่วมกันนั้นก็คือในเรื่องของ ผลเสียของการติดสารเสพติดค่ะ   ซึ่งในเรื่องของผลเสียของการติดสารเสพติดนะคะ เราจะแบ่งประเภทได้เป็นอันต่อไปนี้ค่ะ ได้ที่ 1 นะคะคือผลเสียต่อตัวผู้เสพค่ะ ด้านที่ 2 ค่ะผลเสียต่อครอบครัว รายการที่ 3 ค่ะคนเสียต่อชุมชนและสังคม  และด้านสุดท้ายค่ะผลเสียต่อประเทศชาติ ก่อนอื่นเลยนะคะเกิดผลเสียอะไรบ้าง เด็กคิดว่าการที่เราเป็นผู้เสพยาเสพติดจะเกิดผลเสียต่อตนเองอย่างไรบ้างคะ ลองตอบคำถามทั่วๆไปทานได้เลยค่ะ    เดี๋ยวเรามาดูกันเลยนะคะว่าถึงเด็กต่อเนื่องจะถูกหรือไม่ ซึ่งผลเสียต่อตัวผู้เสพนะคะข้อแรกนั่นก็คือ ทำร้ายสุขภาพค่ะ แน่นอนเลยนะครับการที่เราเสพยาเสพติดเนี่ยจะต้องทำลายสุขภาพแน่นอน สุขภาพของเรานะคะก็จะสู้ๆอ่อนแอรวมไปถึงนะคะในการที่เราถือเป็นระยะเวลานาน ถ้าเกิดโรคต่างๆตามมาได้เลยนะคะ บางโลกอย่างร้ายแรงถึงขั้นเสียชีวิตถึงขั้นไม่เสียชีวิต สามารถรักษาให้หายขาดได้นะคะ ฉะนั้นแล้วนะคะเด็กๆก็เห็นแล้วว่าผลเสียต่อร่างกายของเราเนี่ย มีมากเลย ถ้าหลีกเลี่ยงได้หลีกเลี่ยงนะคะ มาค่ะผลเสียต่อตัวผู้เสพนะคะในข้อที่สองก็คือสภาพอารมณ์และจิตใจไม่ปกติเสี่ยงต่อการเกิดอุบัติเหตุ แน่นอนนะคะจากที่เราได้ดูข่าวไปเมื่อสักครู่เหตุการณ์เมื่อสักครู่นี้นะคะ คนที่ใช้สารเสพติดแล้วนะคะก็จะไม่สามารถควบคุมตัวเองได้ค่ะ ประมาท ทำกิจกรรมอื่นๆหรือว่าไปใช้ชีวิตก็ไม่สามารถควบคุมตัวเองได้ก็ทำให้เกิดอุบัติเหตุซึ่งการเกิดอุบัติเหตุนี้นะคะ ผลกระทบต่อตัวผู้เสพเองแล้ว เกิดผลกระทบ  ได้ด้วยนะคะเด็ก ใช่แล้วล่ะค่ะที่เราเสพสารเสพติดเนี่ยแน่นอนเลยอาจจะทำให้เราขาดสติค่ะ เมื่อขาดสติอารมณ์ตัวเองไม่ได้เนี่ยประกันที่เราทำจำเป็นเลยที่เราจะต้องมีสติ เฉพาะนะคะการขับขี่ยานพาหนะ ลองคิดดูสิคะถ้าเราไม่มีสมาธิ สามารถควบคุมอารมณ์ของตนเองหรือว่าสมาธิของตนเองได้ อุบัติเหตุได้ หลายๆครั้งนะครับเป็นอุบัติเหตุที่ส่งผลร้ายแรงถึงชีวิตเลย เด็กๆคงได้ดูข่าวบ่อยใช่ไหมคะที่เป็นข่าวเมาแล้วขับ เอายาบ้าแล้วก็ขาดสติมาทำร้ายผู้อื่น แบบนี้นะคะเราก็จะเห็นได้เลยว่าอันตรายอย่างมากเลยล่ะค่ะ และผลเสียต่อตัวผู้เสพนะคะข้อต่อมานั่นก็คือ สภาพในการทำสิ่งต่างๆลดลงนั่นเองค่ะโดยการทำง่ายหรือว่าการเรียนเนี่ยการที่เราในระหว่างที่เราติดเนี่ย จะทำให้เราทำสิ่งเหล่านั้นได้อย่างไม่มีประสิทธิภาพค่ะ คิดดูสิคะ ปิดก็ขาดสมาธิขาดสติ ถึงบางครั้งอาการหลอนนะคะประสาท เวลาจะต้องทำงานหรือว่าเรียนเนี่ย ไม่มีสมาธิแล้วก็งานที่ได้ออกมาเนี่ยก็ไม่มีประสิทธิภาพเพราะกลัวเล็กน่ะค่ะซึ่งงานเชื่อมสมัครมาหรือว่าการที่เราเรียนนะคะอย่างมีประสิทธิภาพมีนะคะ อาจจะส่งผลกระทบต่อตัวผู้ที่เสพสารเสพติดจะทำให้ถูกไล่ออกจากงานหรือว่าอาจจะทำให้ถูกออกจากสถานศึกษาก็ได้นะคะ กฎระเบียบหลายๆที่นะคะไม่ว่าจะเป็นสถานที่ทำงานหรือว่าสถาน  ส่วนใหญ่แล้วนะคะถ้าหาก บุคคลอาคารให้สถานศึกษานั้นนะคะหรือว่าในสถานที่ทำงานนั้น มีประวัติการเสพสารเสพติดนะคะเพราะอาจจะทำให้เกิดการผิดกฎค่ะแล้วก็เชิญออกจากสถานที่ทำงานหรือสถานศึกษาได้เลย เห็นแล้วนะคะว่าสิ่งนี้นะคะไม่ได้ตรวจเฉพาะ ตัวเราเองต่อร่างกายของเรายังรวมไปถึงอนาคตของเราด้วยค่ะ  โทรมาค่ะผลเสียต่อตัวผู้เสพในข้อต่อมานะคะ ตามเส้นสารเสพติดบางชนิด สิ่งที่ผิดกฎหมายทำให้ได้รับโทษหรือว่าติดคุกเลยล่ะค่ะ แน่นอนนะคะเรียนรู้กันไปบางอย่างก็เป็นสิ่งที่ผิดกฎหมาย แล้วก็มีโทษต่อร่างกายของเราร้ายแรงและที่สำคัญค่ะประเภทเลยนะคะก็ถือว่าเป็นสิ่งที่ผิดกฎหมายสำหรับนักเรียนเที่ยงเป็นเด็กและเยาวชนอยู่ค่ะด้านหน้านะคะเด็กๆทุกคนเด็กๆที่น่ารักก็จะไม่ต้องหาสารเสพติดเหล่านี้มาทดลองเอามาใช้กันนะคะ ใช่แล้วล่ะค่ะรวมไปถึงนะคะควรระมัดระวังด้วยนะคะถ้าหากมีผู้อื่น น้ำของมาฝากให้เราถือหรือให้เราพกติดตัวไว้นะคะเพราะบางครั้งอาจจะมีสารเสพติดซ่อนอยู่ ขอให้เราไม่ได้เป็นผู้เสพนะคะนักเรียนพบภาพสารเสพติดบางชนิด จะทำให้ผิดกฎหมายแล้วก็ถูกตำรวจควบคุมตัวได้ค่ะ เด็กอาจจะคิดว่านะคะถ้าอยู่ไม่ถึงอาจจะไม่ต้องติดคุก ถ้าเราอายุไม่ถึงก็จริงแต่เขาก็เขาก็จะมีสถานที่กักกันนะคะสำหรับเด็กด้วยนะคะ คุณพ่อคุณแม่ก็จะได้รับความคิดไปด้วยนะคะนักเรียน ผลเสียต่อผู้เสพในข้อต่อมาเลยนะคะการที่เสพสารเสพติดบางชนิดนะคะผู้เสพไม่มีการยับยั้งชั่งใจค่ะในปริมาณที่มากขึ้นเรื่อยๆ ขายแล้วนะคะถ้าเสร็จเกินขนาดค่ะ อาจจะทำให้เสียชีวิตได้เลย ชื่อสารเสพติดแต่ละชนิดนะคะมีอันตรายอย่างมาก ความจริงแล้วเสร็จเลยเนี่ยจะทำให้เราอยากเกษตรในปริมาณมากขึ้นเรื่อยๆเรื่อยๆ ขายแล้วนะคะชีวิตข้าเด็กๆ ต่อมาค่ะมาเรียนรู้ก่อนนะคะว่าคนเสียต่อครอบครัวจะมีผลเสียอะไรบ้างค่ะคนเสียแรกก็คือครอบครัวเกิดปัญหาการทะเลาะเบาะแว้ง การทำร้ายร่างกาย ปลายทางก็ได้รับชมได้เหตุการณ์เมื่อสักครู่นี้เราใช้คำว่าในข่าวเนี่ยมีการทำร้ายร่างกายไม่ว่าจะเป็น ครอบครัวซึ่งเป็นคุณแม่หรือว่าจะเป็นคนรักที่เป็นสามีภรรยากัน เห็นไหมคะเมื่อวานติดเข้าไปแล้วเนี่ยเราก็จะไม่สามารถควบคุมอารมณ์ของตนเองได้ เป็นเหตุทำให้เกิดการทะเลาะเบาะแว้งกันทำร้ายร่างกายที่สำคัญนะคะถึงขั้นเสียชีวิตได้เลย ความคิดมากๆเลยนะคะ ใช่แล้วค่ะเพื่อนพูดเสร็จแล้วหลายคนค่ะในขณะที่ มาทำนะคะทำร้ายร่างกายคนอื่นนะคะอาจจะขาดสติ แต่สุดท้ายแล้วนะคะเมื่อมีสตินะคะสุดท้ายแล้วก็กลับมาเสียใจค่ะ เพราะว่าในตอนที่ทำไปเหมือนไม่มีสติก็กำลังเสพยาแบบว่ากำลังเกิดอาการนอน ผลร้ายแรงเนี่ยบางครั้งในชีวิตเลย คงไม่อยากให้เกิด คนใกล้ตัวใช่ไหมคะ ผลเสียต่อหน้าของครอบครัวนะคะนั่นก็คือสิ้นเปลืองค่าใช้จ่ายค่ะ แน่นอนเลยไม่ว่าจะเป็นในการบำบัดรักษาสารเสพติดค่ะ ทำให้ครอบครัวเรายากจนนั่นเอง สารเสพติดต่างๆครับก็จะมีค่าใช้จ่ายที่สูงพอสมควรนำเงินไปซื้อแล้วนะคะครอบครัวก็ขาดรายได้บางคนยังไม่ทำงานเลยค่ะตัวเล็กๆนะคะสื่อสารเสพติดพวกนี้ เห็นได้ว่านะคะการพิเศษสารเสพติดส่งผลต่อครอบครัวด้วยค่ะ เอามาค่ะผลเสียต่อครอบครัวด้านต่อมานะคะก็คือเป็นภาระของคนในครอบครัวถ้าเกิดการเจ็บ ป่วยหรือพิการค่ะ แน่นอนนะคะ จะทำให้เราเกิดอาการเจ็บป่วยในโรคต่างๆอย่างที่กูบอกได้บอกไปนะคะ ฝนค่ะ พิการจากการใช้สารเสพติดแล้วไปทำกิจกรรมต่างๆจนเกิดอุบัติเหตุ ซึ่งแน่นอนนะคะเมื่อเราเจ็บป่วยหรือว่าเราก็จะไม่สามารถช่วยเหลือตนเองได้ ดังนั้นใครจะมาดูแลเรา  ต้องเป็นบุคคลในครอบครัวของเราใช่ไหมล่ะคะดังนั้นนะคะถ้าหากเราไม่อยากเป็นภาระของคนในครอบครัว เราก็ไม่ควรจะปิดนะคะเด็กๆ ใช่แล้วค่ะแล้วผลเสียต่อครอบครัวยังไม่หมดเพียงเท่านี้นะคะไปถึงนะคะ ครอบครัว เสียชื่อเสียงอีกค่ะ แน่นอนเลยนะคะเราคงไม่อยากมีบุคคลในครอบครัวเนี่ยที่เสพสารเสพติด ครอบครัวนะคะถ้าสมมุติว่ามีเพื่อนบ้านหรือคนรอบข้างเข้าใจสารเสพติดเนี่ย จะมีการพูดต่อๆกันนะคะแล้วก็กันว่ากล่าวกัน บางครั้งนะคะเด็กๆคงไม่อยากทำให้ครอบครัวของเราเสื่อมเสียชื่อเสียงใช่ไหมคะ หลีกเลี่ยงได้หลีกเลี่ยงเลยค่ะ ผลเสียนะคะยังไม่หมดเพียงเท่านั้นไม่ว่าจะเป็นต่อตัวผู้เสพต่อครอบครัวไม่ถึงนะครับผลเสียต่อชุมชนและสังคมด้วยค่ะ เดี๋ยวเรามาดูผลเสียต่อชุมชนและสังคม ข้อแรกเลยค่ะ แล้วมาดูผลเสียต่อชุมชนและสังคมนะคะนั่นก็คือเกิดปัญหาสังคมการทำร้ายร่างกายปัญหาอาชญากรรม การลักขโมยค่ะ อย่างที่เรารู้กันอยู่แล้วนะคะติดนะคะเพราะจะทำให้ประสิทธิภาพในการทำงานลดลง บางคนนะคะไม่สามารถไปทำงานได้ค่ะ ทำให้ไม่มีเงินมันเองค่ะ ดังนั้นวิธีการที่เขาจะทำนั่นก็คือการรับข้อมูลนั่นเองค่ะ ซึ่งการลักขโมยทรัพย์เป็นสิ่งที่ผิดกฎหมายค่ะเด็กๆ เราก็ไม่ควรทำทั้งยังเป็นปัญหาของสังคมด้วยนะคะ เห็นไหมเขาว่า เราติดสารเสพติด มีปัญหามาถึงเรื่องนี้เลยใช่แล้วค่ะเราพบเห็นได้ในข่าวเยอะแยะมากมายเลยนะคะไม่ว่าจะเป็นการจี้การปล้น บางครั้งนะคะมีเหตุผลหรือสาเหตุหลักนะคะมาจากแชทต้องการเงินค่ะ สารเสพติดเพราะว่าร่างกาย อยากสารเสพติดเนี่ยไม่ไหวแล้วนั่นเอง อันตรายอย่างมากเลย ยังไม่หมดเพียงเท่านั้นค่ะผลเสียต่อชุมชนและสังคมนะคะก็ยังรวมไปถึง สังคมนะคะปลอดภัย ชุมชนนะครับเกิดความหวาดระแวงไม่ไว้ใจกันนั่นเอง เด็กๆคิดว่าสิคะนะคะที่บางครั้งเขาขาดสตินะคะอยู่ใกล้ๆเราเราก็คงหวาดระแวงว่าจะเกิดอันตรายต่อตนเองใช่ไหมล่ะคะ แบบนี้ล่ะค่ะถ้าหากคนในชุมชนนะคะ ผู้ที่เสพสารเสพติดมากๆเข้าเนี่ยชุมชนก็เกิดความหวาดระแวงเขาไม่ไว้ใจกัน  เข้ามาค่ะผลเสียต่อชุมชนและสังคมในข้อต่อมานะคะก็คือถ้าความเจริญก้าวหน้าเพราะคนในชุมชนและสังคมขาดประสิทธิภาพ ซึ่งแน่นอนนะคะสังคมของเราหรือว่าชุมชนของเราเนี่ย ก็จำเป็นที่ต้องใช้กำลังคนค่ะในการที่จะพัฒนาหรือว่า สังคมไป แต่ถ้าเกิดว่าคนที่ติดหรือว่าคนในชุมชนนะคะ มีการติดสารเสพติด มาทำให้ค่าศักยภาพในการทำงานหรือว่าขาดศักยภาพในการพัฒนา สังคมนั้นเองค่ะ ใช่แล้วค่ะ เสียงเขายังไม่หมดเพียงเท่านี้ยังรวมไปถึงนะครับผลเสียต่อประเทศชาติด้วย ผลเสียต่อประเทศชาติเลยนะคะข้อแรกเลยแน่นอนค่ะ เปลืองงบประมาณของชาติค่ะ นะคะชาตินี้จะต้องใช้งบประมาณนี้นะคะในการบำบัดรักษานั่นเอง ซึ่งในประเทศไทยเรานะคะก็มีศูนย์นะคะที่รับบำบัดรักษาเนี่ยหลากหลายโดยการ ถ้ามีผู้เสพสารเสพติดนะคะที่เรารู้จักหรือใกล้เคียงนะคะสามารถแนะนำให้ไปบำบัดรักษาตั้งหน่วยงานของราชการได้ค่ะ ผลเสียต่อประเทศชาติต่อมานะคะก็คือประเทศชาติไม่พัฒนาเนื่องจากขาดกำลังพลในการพัฒนาค่ะ พรุ่งนี้นะคะก็จะสอดคล้องกับเมื่อสักครู่นะคะที่คุณพี่บอกไปเกี่ยวกับเรื่องของชุมชนและสังคมค่ะ แม่นอนแล้วเขาว่าชุมชนและสังคมรวมถึงประเทศชาติของเราเนี่ยจำเป็นที่ต้องใช้กำลังคนในการพัฒนาในการเคลื่อนสังคมปล่อยให้ก้าวหน้าแต่ถ้าหากคนในสังคมหรือว่าคนในประเทศชาติของเรานะคะมีผู้ที่เสพสารเสพติดมากดังนั้นนะคะศักยภาพของบุคคลเหล่านั้นก็จะไม่มีการพัฒนาหรือว่าทำให้ประเทศชาติของเราก้าวหน้าขึ้นนั่นเองค่ะ จะเห็นได้เลยเพราะว่าคนเสียเนี่ยมีมากมายหลากหลายเลย ทั้งต่อตนเองต่อครอบครัวต่อชุมชนสังคมรวมไปถึงต่อประเทศชาติ กิจกรรมในวันนี้นะคะเราจะให้เด็กๆนะคะทำแผนผังความคิดค่ะ ในเรื่องของคนเสียของการติดสารเสพติดค่ะ ก็จะเป็นกิจกรรมในวันนี้นั่นเองนะคะให้เด็กๆนะคะนำเรื่องที่เราได้เรียนกันวันนี้นะคะไม่ว่าจะเป็นผลเสียต่อตนเอง ผลเสียต่อครอบครัวผลเสียต่อชุมชนและสังคม รวมไปถึงผลเสียต่อประเทศชาตินะคะมาทำแผนผังความคิด พร้อมกับตกแต่งให้สวยงามด้วยค่ะ บทบาทของครูปลายทางนะคะรบกวนปลายทางอธิบายขั้นตอนในการทำกิจกรรมอย่างละเอียด ครั้งหนึ่งค่ะ หมายถึงให้คำแนะนำในการทำงานครั้งนี้ คุมดูแลนักเรียนตลอดการทำกิจกรรมในวันนี้ค่ะ จะให้เด็กไปทำกิจกรรมนะคะแล้วเดี๋ยวเรากลับมาเข้าสู่ช่วงสรุปบทเรียนไปพร้อมกันค่ะ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หมดเวลาแล้วนะคะนักเรียนเป็นอย่างไรบ้างคะที่ทำไป สามารถทำแผนผังความคิดเสร็จเรียบร้อยแล้วหรือเปล่าเอ่ย อย่าลืมตกแต่งให้สวยงามด้วยนะคะขอสีต่างๆนะคะเพื่อช่วยในการจดจำที่ดีให้แก่เราค่ะ วันนี้นะคะเดี๋ยวเรามาเข้าสู่ช่วงสรุปบทเรียนไปพร้อมกันเลยค่ะ วันนี้ต้องเรียนกันในเรื่องของคนเสียนะคะ ของการเสพยาเสพติดค่ะเดี๋ยวเราจะมาดูกันว่าผลเสียของการติดสารเสพติดมีอะไรบ้าง ผลเสียแรกเลยนะคะนั่นก็คือ ผลเสียต่อตัวผู้เสพค่ะ ไม่ว่าจะเป็นนะคะทางด้านสุขภาพร่างกาย สุขภาพจิตนะคะ รวมไปถึงนะคะ อาการต่างๆการทำงานประสิทธิภาพในการทำกิจกรรม แล้วก็ใช้ชีวิตประจำวันค่ะ จะส่งคนแย่ตามๆกันมาเต็มไปหมดเลยค่ะเด็กๆ  คนที่สองก็คือผลเสียต่อครอบครัว ซึ่งแน่นอนนะครับครอบครัวเนี่ยเป็นบุคคลที่ใกล้ชิดกับเรามากเกินไปก็ส่งผลเสียต่อบุคคลเหล่านั้นค่ะมันก็คือการทำร้ายร่างกายความรุนแรงในครอบครัวค่ะ เป็นปัญหาหลักเลยนะคะที่เกิดจากการใช้สารเสพติดนั้นเองค่ะ อาหารเด็กๆนะคะไม่อยากให้ครอบครัวเขาต้องเดือดร้อน เราควรจะหลีกเลี่ยงการใช้งาน นะคะ ราคาบางครั้งนะคะยังเป็นภาระทั้งครอบครัวด้วยใช่ไหมขวดเล็ก ผลเสียต่อมาเลยนะคะนั่นก็คือ ผลเสียต่อชุมชนและสังคมค่ะ ถึงแน่นอนเลยนะคะถ้าหากมีผู้เสพสารเสพติดจำนวนมากเนี่ยชุมชนและสังคมก็อาจจะเกิดความหวาดระแวงได้เกิดปัญหาอาชญากรรมการลักขโมยต่างๆในชุมชน และที่สำคัญนะคะชุมชนบุคคลค่ะที่มีคุณภาพนะคะ 1-3 พัฒนาชุมชนเองค่ะ  ซึ่งจะสอดคล้องกับการสุดท้ายก็คือผลเสียต่อประเทศชาติค่ะ ซึ่งแน่นอนนะคะประเทศชาติของเราก็เหมือนกันค่ะ จำเป็นต้องใช้กำลังพลในการพัฒนา การขับเคลื่อนสังคมหากว่าในสังคมและประเทศชาติของเรานะคะ ขาดกำลังคนเหล่านั้น จะทำให้ประเทศชาติของเราเนี่ย ขนาดนั้นเองค่ะ จะไปหมดแล้วนะคะไม่ว่าจะเป็นในเรื่องของ สารเสพติดในเรื่องของสาเหตุของการติดสารเสพติด รวมไปถึงในวันนี้นะคะผลเสียของการติดสารเสพติด สัปดาห์หน้าค่ะเราจะมาเรียนการเนื้อเรื่องฆ้อง ต้องการและชักชวนให้ผู้อื่นหลีกเลี่ยงสารเสพติดค่ะ สิ่งที่คุณครูนักเรียนปลายทางต้องเตรียมมานะคะก็จะมีแบบประเมินตนเอง แบบบันทึกการเรียนรู้ซึ่งสามารถดาวน์โหลดแบบประเมินและแบบบันทึกได้ที่ www.dlt ac.th  แล้วสำหรับวันนี้นะคะครูบอสแล้วก็อะไรนะคะก็ขอลากันไปเพียงเท่านี้ เดี๋ยวเรากลับมาพบกันใหม่ในสัปดาห์หน้า สำหรับวันนี้สวัสดีค่ะ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D VAD 2+3)DLTV 2/2564 ป. 6 สุขศึกษาและพลศึกษา หน่วยที่ 3_๗ ผลเสียของการติดสารเสพติด 16 ธ.ค. 64</dc:title>
  <dc:creator/>
  <cp:keywords/>
  <dcterms:created xsi:type="dcterms:W3CDTF">2024-01-04T03:08:25Z</dcterms:created>
  <dcterms:modified xsi:type="dcterms:W3CDTF">2024-01-04T0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10.22 น.</vt:lpwstr>
  </property>
  <property fmtid="{D5CDD505-2E9C-101B-9397-08002B2CF9AE}" pid="3" name="subtitle">
    <vt:lpwstr/>
  </property>
</Properties>
</file>